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620D7160" w:rsidR="00357DAB" w:rsidRDefault="00D3060E">
      <w:pPr>
        <w:pStyle w:val="Title"/>
      </w:pPr>
      <w:proofErr w:type="spellStart"/>
      <w:r w:rsidRPr="00D3060E">
        <w:t>Agriplots</w:t>
      </w:r>
      <w:proofErr w:type="spellEnd"/>
      <w:r w:rsidRPr="00D3060E">
        <w:t xml:space="preserve"> Linear Programming </w:t>
      </w:r>
      <w:r>
        <w:t>Model</w:t>
      </w:r>
    </w:p>
    <w:p w14:paraId="4E390F16" w14:textId="77777777" w:rsidR="00357DAB" w:rsidRDefault="00381D18">
      <w:pPr>
        <w:pStyle w:val="Heading1"/>
      </w:pPr>
      <w:bookmarkStart w:id="0" w:name="decision-variables"/>
      <w:r>
        <w:t>Decision Variables</w:t>
      </w:r>
    </w:p>
    <w:p w14:paraId="7E049FCC" w14:textId="77777777" w:rsidR="00357DAB" w:rsidRDefault="00381D18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: Binary variable, equals 1 if a PV is installed at location </w:t>
      </w:r>
      <m:oMath>
        <m:r>
          <w:rPr>
            <w:rFonts w:ascii="Cambria Math" w:hAnsi="Cambria Math"/>
          </w:rPr>
          <m:t>j</m:t>
        </m:r>
      </m:oMath>
      <w:r>
        <w:t>, 0 otherwise.</w:t>
      </w: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77777777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nor/>
                </m:rPr>
                <m:t>num_locations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fix_energy_productio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t>Constraints</w:t>
      </w:r>
    </w:p>
    <w:p w14:paraId="2F676EF3" w14:textId="3E264AE3" w:rsidR="00357DAB" w:rsidRDefault="00381D18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</m:d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fix_energy_productio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energy_consumption_by_yeshu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,</m:t>
                </m:r>
                <m:r>
                  <m:rPr>
                    <m:nor/>
                  </m:rPr>
                  <m:t>num_citie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</m:d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fix_energy_productio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energy_division_between_eshkolo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m:t>num_locations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m:t>fix_energy_productio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,</m:t>
                </m:r>
                <m:r>
                  <m:rPr>
                    <m:nor/>
                  </m:rPr>
                  <m:t>num_eshkolo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m:t>num_locations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m:t>area_in_duna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m:t>total_area_upper_boun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m:t>num_locations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m:t>influence_on_crop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m:rPr>
                    <m:nor/>
                  </m:rPr>
                  <m:t>influence_on_crops_lower_limit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m:t>num_locations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m:t>total_revenu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m:rPr>
                    <m:nor/>
                  </m:rPr>
                  <m:t>minimal_total_revenu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,</m:t>
                </m:r>
                <m:r>
                  <m:rPr>
                    <m:nor/>
                  </m:rPr>
                  <m:t>num_location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p w14:paraId="2E183C71" w14:textId="77777777" w:rsidR="00357DAB" w:rsidRDefault="00381D18">
      <w:pPr>
        <w:pStyle w:val="Heading1"/>
      </w:pPr>
      <w:bookmarkStart w:id="3" w:name="explanations"/>
      <w:bookmarkEnd w:id="2"/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</w:t>
      </w:r>
      <w:r>
        <w:t>maximizes the total energy production from the installed PV systems at various locations.</w:t>
      </w:r>
    </w:p>
    <w:p w14:paraId="36AB270A" w14:textId="77777777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ensures that the total energy production for each city does not exceed its energy consumption limit.</w:t>
      </w:r>
    </w:p>
    <w:p w14:paraId="5F058478" w14:textId="77777777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limits the energy produced within e</w:t>
      </w:r>
      <w:r>
        <w:t>ach eshkol (group) to a certain percentage of the overall energy production.</w:t>
      </w:r>
    </w:p>
    <w:p w14:paraId="71B7E7A0" w14:textId="77777777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3)</w:t>
      </w:r>
      <w:r>
        <w:t xml:space="preserve"> places an upper bound on the total area used for PV installations.</w:t>
      </w:r>
    </w:p>
    <w:p w14:paraId="373DE4E1" w14:textId="77777777" w:rsidR="00357DAB" w:rsidRDefault="00381D18">
      <w:pPr>
        <w:numPr>
          <w:ilvl w:val="0"/>
          <w:numId w:val="3"/>
        </w:numPr>
      </w:pPr>
      <w:r>
        <w:rPr>
          <w:b/>
          <w:bCs/>
        </w:rPr>
        <w:lastRenderedPageBreak/>
        <w:t>Constraint (4)</w:t>
      </w:r>
      <w:r>
        <w:t xml:space="preserve"> ensures that the total influence on crops from installed PV systems remains above </w:t>
      </w:r>
      <w:r>
        <w:t>a certain threshold.</w:t>
      </w:r>
    </w:p>
    <w:p w14:paraId="5C825A09" w14:textId="77777777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5)</w:t>
      </w:r>
      <w:r>
        <w:t xml:space="preserve"> guarantees that the total revenue from the PV systems meets or exceeds the required minimum revenue.</w:t>
      </w:r>
    </w:p>
    <w:p w14:paraId="0FC5045B" w14:textId="77777777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6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binary, meaning that a PV system is either installed or not</w:t>
      </w:r>
      <w:r>
        <w:t xml:space="preserve"> at each location.</w:t>
      </w:r>
      <w:bookmarkEnd w:id="3"/>
    </w:p>
    <w:sectPr w:rsidR="00357DAB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5AAAC" w14:textId="77777777" w:rsidR="00381D18" w:rsidRDefault="00381D18">
      <w:pPr>
        <w:spacing w:after="0"/>
      </w:pPr>
      <w:r>
        <w:separator/>
      </w:r>
    </w:p>
  </w:endnote>
  <w:endnote w:type="continuationSeparator" w:id="0">
    <w:p w14:paraId="4A10EB3B" w14:textId="77777777" w:rsidR="00381D18" w:rsidRDefault="00381D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E1C21" w14:textId="77777777" w:rsidR="00381D18" w:rsidRDefault="00381D18">
      <w:r>
        <w:separator/>
      </w:r>
    </w:p>
  </w:footnote>
  <w:footnote w:type="continuationSeparator" w:id="0">
    <w:p w14:paraId="1308826E" w14:textId="77777777" w:rsidR="00381D18" w:rsidRDefault="00381D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357DAB"/>
    <w:rsid w:val="00381D18"/>
    <w:rsid w:val="00D3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3</Words>
  <Characters>1389</Characters>
  <Application>Microsoft Office Word</Application>
  <DocSecurity>0</DocSecurity>
  <Lines>11</Lines>
  <Paragraphs>3</Paragraphs>
  <ScaleCrop>false</ScaleCrop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/>
  <cp:keywords/>
  <cp:lastModifiedBy>מקסים פומרנץ</cp:lastModifiedBy>
  <cp:revision>2</cp:revision>
  <dcterms:created xsi:type="dcterms:W3CDTF">1970-01-01T00:00:00Z</dcterms:created>
  <dcterms:modified xsi:type="dcterms:W3CDTF">2024-09-17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